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7F2" w:rsidRPr="000B38F8" w:rsidRDefault="00D227F2" w:rsidP="00320A93">
      <w:pPr>
        <w:rPr>
          <w:rFonts w:ascii="Arial" w:hAnsi="Arial" w:cs="Arial"/>
          <w:b/>
          <w:bCs/>
          <w:sz w:val="2"/>
          <w:szCs w:val="2"/>
          <w:u w:val="single"/>
        </w:rPr>
      </w:pPr>
    </w:p>
    <w:p w:rsidR="00FF46C2" w:rsidRPr="002B183E" w:rsidRDefault="0066640F" w:rsidP="00F43C3E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DU-FO-01</w:t>
      </w:r>
      <w:r w:rsidR="00F43C3E">
        <w:rPr>
          <w:rFonts w:ascii="Arial" w:hAnsi="Arial" w:cs="Arial"/>
          <w:b/>
          <w:bCs/>
        </w:rPr>
        <w:tab/>
      </w:r>
      <w:r w:rsidR="00F43C3E">
        <w:rPr>
          <w:rFonts w:ascii="Arial" w:hAnsi="Arial" w:cs="Arial"/>
          <w:b/>
          <w:bCs/>
        </w:rPr>
        <w:tab/>
        <w:t xml:space="preserve">      </w:t>
      </w:r>
      <w:r w:rsidR="00FF46C2" w:rsidRPr="002B183E">
        <w:rPr>
          <w:rFonts w:ascii="Arial" w:hAnsi="Arial" w:cs="Arial"/>
          <w:b/>
          <w:bCs/>
        </w:rPr>
        <w:t xml:space="preserve">THE INSTITUTION OF ENGINEERS, SRI LANKA </w:t>
      </w:r>
    </w:p>
    <w:p w:rsidR="00FF46C2" w:rsidRPr="00F2004B" w:rsidRDefault="00FF46C2" w:rsidP="00FF46C2">
      <w:pP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120/15, </w:t>
      </w:r>
      <w:proofErr w:type="spellStart"/>
      <w:r w:rsidRPr="00F2004B">
        <w:rPr>
          <w:rFonts w:ascii="Arial" w:hAnsi="Arial" w:cs="Arial"/>
          <w:sz w:val="18"/>
          <w:szCs w:val="18"/>
        </w:rPr>
        <w:t>Wijerama</w:t>
      </w:r>
      <w:proofErr w:type="spellEnd"/>
      <w:r w:rsidRPr="00F2004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F2004B">
        <w:rPr>
          <w:rFonts w:ascii="Arial" w:hAnsi="Arial" w:cs="Arial"/>
          <w:sz w:val="18"/>
          <w:szCs w:val="18"/>
        </w:rPr>
        <w:t>Mawatha</w:t>
      </w:r>
      <w:proofErr w:type="spellEnd"/>
      <w:r w:rsidRPr="00F2004B">
        <w:rPr>
          <w:rFonts w:ascii="Arial" w:hAnsi="Arial" w:cs="Arial"/>
          <w:sz w:val="18"/>
          <w:szCs w:val="18"/>
        </w:rPr>
        <w:t>, Colombo 7, Sri Lanka</w:t>
      </w:r>
    </w:p>
    <w:p w:rsidR="00FF46C2" w:rsidRPr="00F2004B" w:rsidRDefault="00FF46C2" w:rsidP="00FF46C2">
      <w:pPr>
        <w:pBdr>
          <w:bottom w:val="single" w:sz="4" w:space="1" w:color="auto"/>
        </w:pBd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Website: </w:t>
      </w:r>
      <w:hyperlink r:id="rId9" w:history="1">
        <w:r w:rsidRPr="00F2004B">
          <w:rPr>
            <w:rStyle w:val="Hyperlink"/>
            <w:rFonts w:ascii="Arial" w:hAnsi="Arial" w:cs="Arial"/>
            <w:sz w:val="18"/>
            <w:szCs w:val="18"/>
          </w:rPr>
          <w:t>www.iesl.lk</w:t>
        </w:r>
      </w:hyperlink>
    </w:p>
    <w:p w:rsidR="00FF46C2" w:rsidRPr="000B38F8" w:rsidRDefault="00FF46C2" w:rsidP="00FF46C2">
      <w:pPr>
        <w:pBdr>
          <w:bottom w:val="single" w:sz="4" w:space="1" w:color="auto"/>
        </w:pBdr>
        <w:rPr>
          <w:rFonts w:ascii="Arial" w:hAnsi="Arial" w:cs="Arial"/>
          <w:sz w:val="8"/>
          <w:szCs w:val="8"/>
        </w:rPr>
      </w:pPr>
    </w:p>
    <w:p w:rsidR="00FF46C2" w:rsidRPr="00DA4295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8"/>
          <w:szCs w:val="8"/>
        </w:rPr>
      </w:pPr>
    </w:p>
    <w:p w:rsidR="00FF46C2" w:rsidRPr="00F2004B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APPLICATION FOR EVALUATION OF </w:t>
      </w:r>
      <w:r w:rsidR="007C4CE2">
        <w:rPr>
          <w:rFonts w:ascii="Arial" w:hAnsi="Arial" w:cs="Arial"/>
          <w:b/>
          <w:bCs/>
          <w:sz w:val="18"/>
          <w:szCs w:val="18"/>
        </w:rPr>
        <w:t xml:space="preserve">ENGINEERING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DEGREES / QUALIFICATIONS </w:t>
      </w:r>
    </w:p>
    <w:p w:rsidR="00D227F2" w:rsidRPr="00F2004B" w:rsidRDefault="009F334D" w:rsidP="00F2004B">
      <w:pPr>
        <w:pBdr>
          <w:bottom w:val="single" w:sz="4" w:space="1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FOR THE </w:t>
      </w:r>
      <w:r w:rsidR="003C4DD9">
        <w:rPr>
          <w:rFonts w:ascii="Arial" w:hAnsi="Arial" w:cs="Arial"/>
          <w:b/>
          <w:bCs/>
          <w:sz w:val="18"/>
          <w:szCs w:val="18"/>
        </w:rPr>
        <w:t>ASSOCIATE</w:t>
      </w:r>
      <w:r w:rsidR="00FF46C2" w:rsidRPr="00F2004B">
        <w:rPr>
          <w:rFonts w:ascii="Arial" w:hAnsi="Arial" w:cs="Arial"/>
          <w:b/>
          <w:bCs/>
          <w:sz w:val="18"/>
          <w:szCs w:val="18"/>
        </w:rPr>
        <w:t xml:space="preserve"> MEMBERSHIP OF THE INSTITUTION OF ENGINEERS, SRI LANKA</w:t>
      </w:r>
    </w:p>
    <w:p w:rsidR="00D227F2" w:rsidRPr="00F2004B" w:rsidRDefault="00D227F2" w:rsidP="00D227F2">
      <w:pPr>
        <w:jc w:val="left"/>
        <w:rPr>
          <w:rFonts w:ascii="Arial" w:hAnsi="Arial" w:cs="Arial"/>
          <w:sz w:val="18"/>
          <w:szCs w:val="18"/>
        </w:rPr>
      </w:pPr>
    </w:p>
    <w:p w:rsidR="00D227F2" w:rsidRPr="00F2004B" w:rsidRDefault="00690D98" w:rsidP="000249EA">
      <w:pPr>
        <w:ind w:hanging="284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1. </w:t>
      </w:r>
      <w:r w:rsidR="006F37AF" w:rsidRPr="00F2004B">
        <w:rPr>
          <w:rFonts w:ascii="Arial" w:hAnsi="Arial" w:cs="Arial"/>
          <w:b/>
          <w:bCs/>
          <w:sz w:val="18"/>
          <w:szCs w:val="18"/>
        </w:rPr>
        <w:t>Applicant’s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 Information:</w:t>
      </w:r>
    </w:p>
    <w:tbl>
      <w:tblPr>
        <w:tblStyle w:val="TableGrid"/>
        <w:tblpPr w:leftFromText="180" w:rightFromText="180" w:vertAnchor="text" w:horzAnchor="margin" w:tblpXSpec="center" w:tblpY="98"/>
        <w:tblW w:w="0" w:type="auto"/>
        <w:tblLook w:val="04A0" w:firstRow="1" w:lastRow="0" w:firstColumn="1" w:lastColumn="0" w:noHBand="0" w:noVBand="1"/>
      </w:tblPr>
      <w:tblGrid>
        <w:gridCol w:w="2755"/>
      </w:tblGrid>
      <w:tr w:rsidR="006F37AF" w:rsidRPr="00F2004B" w:rsidTr="006F37AF">
        <w:tc>
          <w:tcPr>
            <w:tcW w:w="2755" w:type="dxa"/>
          </w:tcPr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F2004B" w:rsidRDefault="00690D98" w:rsidP="00D227F2">
      <w:pPr>
        <w:jc w:val="left"/>
        <w:rPr>
          <w:rFonts w:ascii="Arial" w:hAnsi="Arial" w:cs="Arial"/>
          <w:sz w:val="18"/>
          <w:szCs w:val="18"/>
        </w:rPr>
      </w:pPr>
    </w:p>
    <w:p w:rsidR="006F37AF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Salutation:  (Mr. / Ms.</w:t>
      </w:r>
      <w:r w:rsidR="006F37AF" w:rsidRPr="00F2004B">
        <w:rPr>
          <w:rFonts w:ascii="Arial" w:hAnsi="Arial" w:cs="Arial"/>
          <w:sz w:val="18"/>
          <w:szCs w:val="18"/>
        </w:rPr>
        <w:t xml:space="preserve"> / other</w:t>
      </w:r>
      <w:r w:rsidRPr="00F2004B">
        <w:rPr>
          <w:rFonts w:ascii="Arial" w:hAnsi="Arial" w:cs="Arial"/>
          <w:sz w:val="18"/>
          <w:szCs w:val="18"/>
        </w:rPr>
        <w:t>)</w:t>
      </w:r>
      <w:r w:rsidR="006F37AF" w:rsidRPr="00F2004B">
        <w:rPr>
          <w:rFonts w:ascii="Arial" w:hAnsi="Arial" w:cs="Arial"/>
          <w:sz w:val="18"/>
          <w:szCs w:val="18"/>
        </w:rPr>
        <w:t xml:space="preserve"> </w:t>
      </w:r>
    </w:p>
    <w:p w:rsidR="00690D98" w:rsidRPr="00EB4798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0D98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Full n</w:t>
      </w:r>
      <w:r w:rsidR="00320A93" w:rsidRPr="00F2004B">
        <w:rPr>
          <w:rFonts w:ascii="Arial" w:hAnsi="Arial" w:cs="Arial"/>
          <w:sz w:val="18"/>
          <w:szCs w:val="18"/>
        </w:rPr>
        <w:t>ame of the a</w:t>
      </w:r>
      <w:r w:rsidRPr="00F2004B">
        <w:rPr>
          <w:rFonts w:ascii="Arial" w:hAnsi="Arial" w:cs="Arial"/>
          <w:sz w:val="18"/>
          <w:szCs w:val="18"/>
        </w:rPr>
        <w:t>pplicant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rPr>
          <w:trHeight w:val="838"/>
        </w:trPr>
        <w:tc>
          <w:tcPr>
            <w:tcW w:w="9242" w:type="dxa"/>
          </w:tcPr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8927A3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7C7A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 of Birth:  </w:t>
      </w:r>
      <w:r w:rsidR="0097730B" w:rsidRPr="00F2004B">
        <w:rPr>
          <w:rFonts w:ascii="Arial" w:hAnsi="Arial" w:cs="Arial"/>
          <w:sz w:val="18"/>
          <w:szCs w:val="18"/>
        </w:rPr>
        <w:t>(DD/ MM / YEAR)</w:t>
      </w:r>
      <w:r w:rsidR="00697C7A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</w:t>
      </w:r>
      <w:r w:rsidR="00697C7A" w:rsidRPr="00F2004B">
        <w:rPr>
          <w:rFonts w:ascii="Arial" w:hAnsi="Arial" w:cs="Arial"/>
          <w:sz w:val="18"/>
          <w:szCs w:val="18"/>
        </w:rPr>
        <w:t xml:space="preserve">Gender: Male/ Femal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97730B" w:rsidRPr="00F2004B" w:rsidTr="0097730B">
        <w:tc>
          <w:tcPr>
            <w:tcW w:w="355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0B38F8" w:rsidRDefault="00690D98" w:rsidP="00690D98">
      <w:pPr>
        <w:jc w:val="left"/>
        <w:rPr>
          <w:rFonts w:ascii="Arial" w:hAnsi="Arial" w:cs="Arial"/>
          <w:sz w:val="12"/>
          <w:szCs w:val="12"/>
        </w:rPr>
      </w:pPr>
    </w:p>
    <w:p w:rsidR="00320A93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tional Identity Card</w:t>
      </w:r>
      <w:r w:rsidR="00320A93" w:rsidRPr="00F2004B">
        <w:rPr>
          <w:rFonts w:ascii="Arial" w:hAnsi="Arial" w:cs="Arial"/>
          <w:sz w:val="18"/>
          <w:szCs w:val="18"/>
        </w:rPr>
        <w:t xml:space="preserve"> number:  </w:t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             </w:t>
      </w:r>
      <w:r w:rsidR="000B38F8">
        <w:rPr>
          <w:rFonts w:ascii="Arial" w:hAnsi="Arial" w:cs="Arial"/>
          <w:sz w:val="18"/>
          <w:szCs w:val="18"/>
        </w:rPr>
        <w:t xml:space="preserve"> </w:t>
      </w:r>
      <w:r w:rsidR="0097730B" w:rsidRPr="00F2004B">
        <w:rPr>
          <w:rFonts w:ascii="Arial" w:hAnsi="Arial" w:cs="Arial"/>
          <w:sz w:val="18"/>
          <w:szCs w:val="18"/>
        </w:rPr>
        <w:t>Passport numb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5"/>
        <w:gridCol w:w="355"/>
        <w:gridCol w:w="355"/>
        <w:gridCol w:w="355"/>
        <w:gridCol w:w="355"/>
        <w:gridCol w:w="355"/>
        <w:gridCol w:w="3912"/>
      </w:tblGrid>
      <w:tr w:rsidR="000B38F8" w:rsidRPr="00F2004B" w:rsidTr="006D304D">
        <w:tc>
          <w:tcPr>
            <w:tcW w:w="3555" w:type="dxa"/>
            <w:tcBorders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2" w:type="dxa"/>
            <w:tcBorders>
              <w:lef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8927A3" w:rsidRDefault="00320A93" w:rsidP="00690D98">
      <w:pPr>
        <w:jc w:val="left"/>
        <w:rPr>
          <w:rFonts w:ascii="Arial" w:hAnsi="Arial" w:cs="Arial"/>
          <w:sz w:val="16"/>
          <w:szCs w:val="16"/>
        </w:rPr>
      </w:pPr>
    </w:p>
    <w:p w:rsidR="000B38F8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Contact Information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p w:rsidR="00320A93" w:rsidRPr="00F2004B" w:rsidRDefault="000B38F8" w:rsidP="00690D98">
      <w:pPr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ostal A</w:t>
      </w:r>
      <w:r w:rsidR="00320A93" w:rsidRPr="00F2004B">
        <w:rPr>
          <w:rFonts w:ascii="Arial" w:hAnsi="Arial" w:cs="Arial"/>
          <w:sz w:val="18"/>
          <w:szCs w:val="18"/>
        </w:rPr>
        <w:t>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B44140">
        <w:trPr>
          <w:trHeight w:val="531"/>
        </w:trPr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8"/>
          <w:szCs w:val="8"/>
        </w:rPr>
      </w:pPr>
    </w:p>
    <w:p w:rsidR="00690D98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Emai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4"/>
          <w:szCs w:val="4"/>
        </w:rPr>
      </w:pPr>
    </w:p>
    <w:p w:rsidR="00320A93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Mobile: </w:t>
      </w:r>
      <w:r w:rsidR="00690D9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0"/>
      </w:tblGrid>
      <w:tr w:rsidR="000B38F8" w:rsidRPr="00F2004B" w:rsidTr="006D304D">
        <w:tc>
          <w:tcPr>
            <w:tcW w:w="4620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eastAsia="Calibri" w:hAnsi="Arial" w:cs="Arial"/>
          <w:sz w:val="8"/>
          <w:szCs w:val="8"/>
          <w:lang w:bidi="si-LK"/>
        </w:rPr>
      </w:pPr>
    </w:p>
    <w:p w:rsidR="00D227F2" w:rsidRPr="00F2004B" w:rsidRDefault="00D227F2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Employment details:</w:t>
      </w: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me of the organization</w:t>
      </w:r>
      <w:r w:rsidR="00964E86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hAnsi="Arial" w:cs="Arial"/>
          <w:sz w:val="6"/>
          <w:szCs w:val="6"/>
        </w:rPr>
      </w:pP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Address</w:t>
      </w:r>
      <w:r w:rsidR="00964E86" w:rsidRPr="00F2004B">
        <w:rPr>
          <w:rFonts w:ascii="Arial" w:hAnsi="Arial" w:cs="Arial"/>
          <w:sz w:val="18"/>
          <w:szCs w:val="18"/>
        </w:rPr>
        <w:t>:</w:t>
      </w:r>
      <w:r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rPr>
          <w:trHeight w:val="930"/>
        </w:trPr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2004B" w:rsidRPr="000B38F8" w:rsidRDefault="00F2004B" w:rsidP="000B38F8">
      <w:pPr>
        <w:jc w:val="left"/>
        <w:rPr>
          <w:rFonts w:ascii="Arial" w:hAnsi="Arial" w:cs="Arial"/>
          <w:b/>
          <w:bCs/>
          <w:sz w:val="32"/>
          <w:szCs w:val="32"/>
        </w:rPr>
      </w:pPr>
    </w:p>
    <w:p w:rsidR="00405AEC" w:rsidRDefault="007914CC" w:rsidP="006D304D">
      <w:pPr>
        <w:ind w:left="-180" w:hanging="2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2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Name of the Engineering specialization 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field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that you wish to obtain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the </w:t>
      </w:r>
      <w:r w:rsidR="009F334D">
        <w:rPr>
          <w:rFonts w:ascii="Arial" w:hAnsi="Arial" w:cs="Arial"/>
          <w:b/>
          <w:bCs/>
          <w:sz w:val="18"/>
          <w:szCs w:val="18"/>
        </w:rPr>
        <w:t>Affiliate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 M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embership: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  </w:t>
      </w:r>
    </w:p>
    <w:p w:rsidR="00D227F2" w:rsidRPr="00B77152" w:rsidRDefault="006D304D" w:rsidP="006D304D">
      <w:pPr>
        <w:ind w:left="-180" w:hanging="246"/>
        <w:jc w:val="left"/>
        <w:rPr>
          <w:rFonts w:ascii="Arial" w:hAnsi="Arial" w:cs="Arial"/>
          <w:i/>
          <w:iCs/>
          <w:sz w:val="18"/>
          <w:szCs w:val="18"/>
        </w:rPr>
      </w:pPr>
      <w:r w:rsidRPr="00B77152">
        <w:rPr>
          <w:rFonts w:ascii="Arial" w:hAnsi="Arial" w:cs="Arial"/>
          <w:i/>
          <w:iCs/>
          <w:sz w:val="18"/>
          <w:szCs w:val="18"/>
        </w:rPr>
        <w:t xml:space="preserve">(Please select from the list of </w:t>
      </w:r>
      <w:r w:rsidR="00B77152">
        <w:rPr>
          <w:rFonts w:ascii="Arial" w:hAnsi="Arial" w:cs="Arial"/>
          <w:i/>
          <w:iCs/>
          <w:sz w:val="18"/>
          <w:szCs w:val="18"/>
        </w:rPr>
        <w:t>A</w:t>
      </w:r>
      <w:r w:rsidR="009C739C" w:rsidRPr="00B77152">
        <w:rPr>
          <w:rFonts w:ascii="Arial" w:hAnsi="Arial" w:cs="Arial"/>
          <w:i/>
          <w:iCs/>
          <w:sz w:val="18"/>
          <w:szCs w:val="18"/>
        </w:rPr>
        <w:t xml:space="preserve">nnexure </w:t>
      </w:r>
      <w:r w:rsidR="00F661BA" w:rsidRPr="00B77152">
        <w:rPr>
          <w:rFonts w:ascii="Arial" w:hAnsi="Arial" w:cs="Arial"/>
          <w:i/>
          <w:iCs/>
          <w:sz w:val="18"/>
          <w:szCs w:val="18"/>
        </w:rPr>
        <w:t>1</w:t>
      </w:r>
      <w:r w:rsidR="00405AEC" w:rsidRPr="00B77152">
        <w:rPr>
          <w:rFonts w:ascii="Arial" w:hAnsi="Arial" w:cs="Arial"/>
          <w:i/>
          <w:iCs/>
          <w:sz w:val="18"/>
          <w:szCs w:val="18"/>
        </w:rPr>
        <w:t>)</w:t>
      </w: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9560"/>
      </w:tblGrid>
      <w:tr w:rsidR="007914CC" w:rsidRPr="00F2004B" w:rsidTr="001A1697">
        <w:tc>
          <w:tcPr>
            <w:tcW w:w="9560" w:type="dxa"/>
          </w:tcPr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7914CC" w:rsidRPr="00F2004B" w:rsidRDefault="007914CC" w:rsidP="007914CC">
      <w:pPr>
        <w:jc w:val="left"/>
        <w:rPr>
          <w:rFonts w:ascii="Arial" w:hAnsi="Arial" w:cs="Arial"/>
          <w:sz w:val="10"/>
          <w:szCs w:val="10"/>
        </w:rPr>
      </w:pPr>
    </w:p>
    <w:p w:rsidR="006445CD" w:rsidRDefault="006445CD" w:rsidP="00D54880">
      <w:pPr>
        <w:ind w:left="-426"/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7914CC" w:rsidP="00D54880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3. </w:t>
      </w:r>
      <w:r w:rsidR="001F0CB8" w:rsidRPr="00F2004B">
        <w:rPr>
          <w:rFonts w:ascii="Arial" w:hAnsi="Arial" w:cs="Arial"/>
          <w:b/>
          <w:bCs/>
          <w:sz w:val="18"/>
          <w:szCs w:val="18"/>
        </w:rPr>
        <w:t>IESL entry requirement</w:t>
      </w:r>
      <w:r w:rsidR="001F0CB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9608" w:type="dxa"/>
        <w:tblInd w:w="-318" w:type="dxa"/>
        <w:tblLook w:val="04A0" w:firstRow="1" w:lastRow="0" w:firstColumn="1" w:lastColumn="0" w:noHBand="0" w:noVBand="1"/>
      </w:tblPr>
      <w:tblGrid>
        <w:gridCol w:w="2917"/>
        <w:gridCol w:w="1741"/>
        <w:gridCol w:w="1228"/>
        <w:gridCol w:w="2762"/>
        <w:gridCol w:w="960"/>
      </w:tblGrid>
      <w:tr w:rsidR="00D227F2" w:rsidRPr="00F2004B" w:rsidTr="007914CC">
        <w:trPr>
          <w:trHeight w:val="478"/>
        </w:trPr>
        <w:tc>
          <w:tcPr>
            <w:tcW w:w="2917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Examination</w:t>
            </w:r>
          </w:p>
        </w:tc>
        <w:tc>
          <w:tcPr>
            <w:tcW w:w="1741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Year of Examination</w:t>
            </w:r>
          </w:p>
        </w:tc>
        <w:tc>
          <w:tcPr>
            <w:tcW w:w="1228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Offering</w:t>
            </w:r>
          </w:p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untry</w:t>
            </w:r>
          </w:p>
        </w:tc>
        <w:tc>
          <w:tcPr>
            <w:tcW w:w="2762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ubject</w:t>
            </w: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Grade</w:t>
            </w:r>
          </w:p>
        </w:tc>
      </w:tr>
      <w:tr w:rsidR="00D227F2" w:rsidRPr="00F2004B" w:rsidTr="007914CC">
        <w:trPr>
          <w:trHeight w:val="230"/>
        </w:trPr>
        <w:tc>
          <w:tcPr>
            <w:tcW w:w="2917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44140" w:rsidRPr="005879F5" w:rsidRDefault="00C34E85" w:rsidP="00B44140">
      <w:pPr>
        <w:overflowPunct/>
        <w:autoSpaceDE/>
        <w:autoSpaceDN/>
        <w:adjustRightInd/>
        <w:spacing w:line="276" w:lineRule="auto"/>
        <w:jc w:val="left"/>
        <w:textAlignment w:val="auto"/>
        <w:rPr>
          <w:rFonts w:ascii="Arial" w:hAnsi="Arial" w:cs="Arial"/>
          <w:sz w:val="16"/>
          <w:szCs w:val="16"/>
        </w:rPr>
      </w:pPr>
      <w:r w:rsidRPr="00F2004B">
        <w:rPr>
          <w:rFonts w:ascii="Arial" w:hAnsi="Arial" w:cs="Arial"/>
          <w:i/>
          <w:sz w:val="18"/>
          <w:szCs w:val="18"/>
        </w:rPr>
        <w:t xml:space="preserve">(Note: </w:t>
      </w:r>
      <w:r>
        <w:rPr>
          <w:rFonts w:ascii="Arial" w:hAnsi="Arial" w:cs="Arial"/>
          <w:i/>
          <w:sz w:val="18"/>
          <w:szCs w:val="18"/>
        </w:rPr>
        <w:t>Please visit f</w:t>
      </w:r>
      <w:r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(Note: </w:t>
      </w:r>
      <w:r w:rsidR="00B44140">
        <w:rPr>
          <w:rFonts w:ascii="Arial" w:hAnsi="Arial" w:cs="Arial"/>
          <w:i/>
          <w:sz w:val="18"/>
          <w:szCs w:val="18"/>
        </w:rPr>
        <w:t>Please visit f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hyperlink r:id="rId10" w:anchor="entry-requirement-for-the-associate-memberships" w:history="1">
        <w:r w:rsidR="00B44140" w:rsidRPr="005879F5">
          <w:rPr>
            <w:rStyle w:val="Hyperlink"/>
            <w:rFonts w:ascii="Arial" w:hAnsi="Arial" w:cs="Arial"/>
            <w:sz w:val="16"/>
            <w:szCs w:val="16"/>
          </w:rPr>
          <w:t>https://iesl.lk/index.php?option=com_content&amp;view=article&amp;id=47&amp;Itemid=166&amp;lang=en#entry-requirement-for-the-associate-memberships</w:t>
        </w:r>
      </w:hyperlink>
      <w:r w:rsidR="00B44140" w:rsidRPr="005879F5">
        <w:rPr>
          <w:rFonts w:ascii="Arial" w:hAnsi="Arial" w:cs="Arial"/>
          <w:sz w:val="16"/>
          <w:szCs w:val="16"/>
        </w:rPr>
        <w:t xml:space="preserve"> ).</w:t>
      </w:r>
    </w:p>
    <w:p w:rsidR="00C34E85" w:rsidRPr="00F2004B" w:rsidRDefault="00C34E85" w:rsidP="00C34E85">
      <w:pPr>
        <w:ind w:left="720" w:hanging="360"/>
        <w:jc w:val="left"/>
        <w:rPr>
          <w:rFonts w:ascii="Arial" w:hAnsi="Arial" w:cs="Arial"/>
          <w:i/>
          <w:sz w:val="18"/>
          <w:szCs w:val="18"/>
        </w:rPr>
      </w:pPr>
      <w:r w:rsidRPr="00F2004B">
        <w:rPr>
          <w:rFonts w:ascii="Arial" w:hAnsi="Arial" w:cs="Arial"/>
          <w:i/>
          <w:sz w:val="18"/>
          <w:szCs w:val="18"/>
        </w:rPr>
        <w:lastRenderedPageBreak/>
        <w:t>)</w:t>
      </w:r>
    </w:p>
    <w:p w:rsidR="00F661BA" w:rsidRDefault="00F661BA" w:rsidP="00F661BA">
      <w:pPr>
        <w:ind w:left="720" w:hanging="360"/>
        <w:jc w:val="left"/>
        <w:rPr>
          <w:rFonts w:ascii="Arial" w:hAnsi="Arial" w:cs="Arial"/>
          <w:sz w:val="18"/>
          <w:szCs w:val="18"/>
        </w:rPr>
      </w:pPr>
    </w:p>
    <w:p w:rsidR="00D227F2" w:rsidRPr="00F2004B" w:rsidRDefault="007914CC" w:rsidP="00F661BA">
      <w:pPr>
        <w:ind w:hanging="426"/>
        <w:jc w:val="left"/>
        <w:rPr>
          <w:rFonts w:ascii="Arial" w:hAnsi="Arial" w:cs="Arial"/>
          <w:i/>
          <w:iCs/>
          <w:sz w:val="16"/>
          <w:szCs w:val="16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4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Academic qualifications obtained in chronological order:</w:t>
      </w:r>
      <w:r w:rsidR="00F2004B">
        <w:rPr>
          <w:rFonts w:ascii="Arial" w:hAnsi="Arial" w:cs="Arial"/>
          <w:sz w:val="18"/>
          <w:szCs w:val="18"/>
        </w:rPr>
        <w:t xml:space="preserve"> </w:t>
      </w:r>
    </w:p>
    <w:p w:rsidR="00F2004B" w:rsidRPr="00F661BA" w:rsidRDefault="00F2004B" w:rsidP="000B38F8">
      <w:pPr>
        <w:jc w:val="left"/>
        <w:rPr>
          <w:rFonts w:ascii="Arial" w:hAnsi="Arial" w:cs="Arial"/>
          <w:sz w:val="12"/>
          <w:szCs w:val="12"/>
        </w:rPr>
      </w:pPr>
    </w:p>
    <w:p w:rsidR="00801715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Please provide the details of </w:t>
      </w:r>
      <w:r w:rsidRPr="00F2004B">
        <w:rPr>
          <w:rFonts w:ascii="Arial" w:hAnsi="Arial" w:cs="Arial"/>
          <w:b/>
          <w:sz w:val="18"/>
          <w:szCs w:val="18"/>
          <w:u w:val="single"/>
        </w:rPr>
        <w:t>EACH</w:t>
      </w:r>
      <w:r w:rsidRPr="00F2004B">
        <w:rPr>
          <w:rFonts w:ascii="Arial" w:hAnsi="Arial" w:cs="Arial"/>
          <w:sz w:val="18"/>
          <w:szCs w:val="18"/>
        </w:rPr>
        <w:t xml:space="preserve"> academic program (Diploma and above) in the format given below</w:t>
      </w:r>
    </w:p>
    <w:p w:rsidR="007914CC" w:rsidRPr="00F2004B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(Attach copies of </w:t>
      </w:r>
      <w:r w:rsidR="00F661BA">
        <w:rPr>
          <w:rFonts w:ascii="Arial" w:hAnsi="Arial" w:cs="Arial"/>
          <w:sz w:val="18"/>
          <w:szCs w:val="18"/>
        </w:rPr>
        <w:t>certificates, transcripts,</w:t>
      </w:r>
      <w:r w:rsidR="00F661BA" w:rsidRPr="00F2004B">
        <w:rPr>
          <w:rFonts w:ascii="Arial" w:hAnsi="Arial" w:cs="Arial"/>
          <w:sz w:val="18"/>
          <w:szCs w:val="18"/>
        </w:rPr>
        <w:t xml:space="preserve"> </w:t>
      </w:r>
      <w:r w:rsidRPr="00F2004B">
        <w:rPr>
          <w:rFonts w:ascii="Arial" w:hAnsi="Arial" w:cs="Arial"/>
          <w:sz w:val="18"/>
          <w:szCs w:val="18"/>
        </w:rPr>
        <w:t>curriculum, syllabi, Project reports and training reports)</w:t>
      </w:r>
      <w:r w:rsidR="00801715">
        <w:rPr>
          <w:rFonts w:ascii="Arial" w:hAnsi="Arial" w:cs="Arial"/>
          <w:sz w:val="18"/>
          <w:szCs w:val="18"/>
        </w:rPr>
        <w:t>.</w:t>
      </w:r>
    </w:p>
    <w:tbl>
      <w:tblPr>
        <w:tblStyle w:val="TableGrid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3576"/>
        <w:gridCol w:w="4770"/>
        <w:gridCol w:w="1578"/>
      </w:tblGrid>
      <w:tr w:rsidR="00D227F2" w:rsidRPr="00F2004B" w:rsidTr="00F661BA">
        <w:trPr>
          <w:trHeight w:val="323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Academic Qualification</w:t>
            </w:r>
            <w:r w:rsidR="007914CC" w:rsidRPr="00F2004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7914CC" w:rsidRPr="00F661BA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7914CC" w:rsidRPr="00F2004B" w:rsidTr="00F661BA">
        <w:trPr>
          <w:trHeight w:val="251"/>
        </w:trPr>
        <w:tc>
          <w:tcPr>
            <w:tcW w:w="3576" w:type="dxa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pecialization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Entry Requirement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751C97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rse Du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 Regist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Gradu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Full time or Part time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wardin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Body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me &amp; address of the University/College of study 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F661BA">
        <w:trPr>
          <w:trHeight w:val="251"/>
        </w:trPr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ntry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Study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F661BA">
        <w:trPr>
          <w:trHeight w:val="350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any authority  that has accredited, or recognized the Program</w:t>
            </w:r>
          </w:p>
        </w:tc>
        <w:tc>
          <w:tcPr>
            <w:tcW w:w="6348" w:type="dxa"/>
            <w:gridSpan w:val="2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332"/>
        </w:trPr>
        <w:tc>
          <w:tcPr>
            <w:tcW w:w="3576" w:type="dxa"/>
            <w:vMerge w:val="restart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Total no. of Credits required to obtain the qualification</w:t>
            </w:r>
          </w:p>
        </w:tc>
        <w:tc>
          <w:tcPr>
            <w:tcW w:w="6348" w:type="dxa"/>
            <w:gridSpan w:val="2"/>
          </w:tcPr>
          <w:p w:rsidR="00D227F2" w:rsidRPr="00F661BA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D227F2" w:rsidRPr="00F2004B" w:rsidTr="007914CC">
        <w:trPr>
          <w:trHeight w:val="260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exempted on prior qualifications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88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actually earned  in the course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8927A3" w:rsidRPr="00751C97" w:rsidRDefault="008927A3" w:rsidP="008927A3">
      <w:pPr>
        <w:pStyle w:val="ListParagraph"/>
        <w:tabs>
          <w:tab w:val="left" w:pos="-142"/>
          <w:tab w:val="left" w:pos="142"/>
          <w:tab w:val="left" w:pos="284"/>
        </w:tabs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5151E6" w:rsidP="00E9255A">
      <w:pPr>
        <w:pStyle w:val="ListParagraph"/>
        <w:numPr>
          <w:ilvl w:val="0"/>
          <w:numId w:val="3"/>
        </w:numPr>
        <w:tabs>
          <w:tab w:val="left" w:pos="-142"/>
          <w:tab w:val="left" w:pos="142"/>
          <w:tab w:val="left" w:pos="284"/>
        </w:tabs>
        <w:ind w:hanging="11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>Memberships in p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rofessional bodies:</w:t>
      </w:r>
    </w:p>
    <w:tbl>
      <w:tblPr>
        <w:tblStyle w:val="TableGrid"/>
        <w:tblW w:w="9924" w:type="dxa"/>
        <w:tblInd w:w="-318" w:type="dxa"/>
        <w:tblLook w:val="04A0" w:firstRow="1" w:lastRow="0" w:firstColumn="1" w:lastColumn="0" w:noHBand="0" w:noVBand="1"/>
      </w:tblPr>
      <w:tblGrid>
        <w:gridCol w:w="3545"/>
        <w:gridCol w:w="2126"/>
        <w:gridCol w:w="2126"/>
        <w:gridCol w:w="2127"/>
      </w:tblGrid>
      <w:tr w:rsidR="00D227F2" w:rsidRPr="00F2004B" w:rsidTr="001A1697"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fessional Body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Class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Number</w:t>
            </w: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Date of Membership</w:t>
            </w:r>
          </w:p>
        </w:tc>
      </w:tr>
      <w:tr w:rsidR="00D227F2" w:rsidRPr="00F2004B" w:rsidTr="001A1697">
        <w:trPr>
          <w:trHeight w:val="287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1A1697">
        <w:trPr>
          <w:trHeight w:val="288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54880" w:rsidRDefault="00D54880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66640F" w:rsidRPr="00751C97" w:rsidRDefault="0066640F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B7289D" w:rsidRPr="00F2004B" w:rsidRDefault="00B7289D" w:rsidP="00B7289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6. </w:t>
      </w:r>
      <w:r w:rsidR="00CB7288" w:rsidRPr="00F2004B">
        <w:rPr>
          <w:rFonts w:ascii="Arial" w:hAnsi="Arial" w:cs="Arial"/>
          <w:sz w:val="18"/>
          <w:szCs w:val="18"/>
        </w:rPr>
        <w:t>Attach a set of copies of the following documents. Please produce the original documents when submitting the dully completed application form for verification purposes. Please ensure to collect the originals</w:t>
      </w:r>
      <w:r w:rsidR="00AE1D24">
        <w:rPr>
          <w:rFonts w:ascii="Arial" w:hAnsi="Arial" w:cs="Arial"/>
          <w:sz w:val="18"/>
          <w:szCs w:val="18"/>
        </w:rPr>
        <w:t xml:space="preserve"> after the IESL officials verified</w:t>
      </w:r>
      <w:r w:rsidR="00CB7288" w:rsidRPr="00F2004B">
        <w:rPr>
          <w:rFonts w:ascii="Arial" w:hAnsi="Arial" w:cs="Arial"/>
          <w:sz w:val="18"/>
          <w:szCs w:val="18"/>
        </w:rPr>
        <w:t xml:space="preserve"> the originals with copies submitted. </w:t>
      </w:r>
    </w:p>
    <w:p w:rsidR="00CB7288" w:rsidRPr="00F661BA" w:rsidRDefault="00CB7288" w:rsidP="00B7289D">
      <w:pPr>
        <w:pStyle w:val="ListParagraph"/>
        <w:spacing w:after="0"/>
        <w:ind w:left="-426"/>
        <w:jc w:val="both"/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50"/>
        <w:gridCol w:w="436"/>
        <w:gridCol w:w="436"/>
        <w:gridCol w:w="437"/>
      </w:tblGrid>
      <w:tr w:rsidR="00E9255A" w:rsidRPr="00F2004B" w:rsidTr="00166F8D">
        <w:trPr>
          <w:trHeight w:val="405"/>
        </w:trPr>
        <w:tc>
          <w:tcPr>
            <w:tcW w:w="8650" w:type="dxa"/>
          </w:tcPr>
          <w:p w:rsidR="00E9255A" w:rsidRPr="00F2004B" w:rsidRDefault="00E9255A" w:rsidP="00AE13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I submitted the following documents with the duly completed application form:</w:t>
            </w:r>
          </w:p>
        </w:tc>
        <w:tc>
          <w:tcPr>
            <w:tcW w:w="1309" w:type="dxa"/>
            <w:gridSpan w:val="3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ark (x)</w:t>
            </w: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810" w:hanging="81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Birth Certificat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303"/>
        </w:trPr>
        <w:tc>
          <w:tcPr>
            <w:tcW w:w="8650" w:type="dxa"/>
          </w:tcPr>
          <w:p w:rsidR="00E9255A" w:rsidRPr="00F2004B" w:rsidRDefault="00E9255A" w:rsidP="0066640F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 xml:space="preserve">Copy of the Passpor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166F8D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GCE (A/L) Examination Results Sheet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83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ies of Academic Certificates and Transcripts of the qualifications listed abov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75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ofs on memberships in professional bodies (if applicable only)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54738" w:rsidRPr="00F2004B" w:rsidTr="00166F8D">
        <w:trPr>
          <w:trHeight w:val="275"/>
        </w:trPr>
        <w:tc>
          <w:tcPr>
            <w:tcW w:w="8650" w:type="dxa"/>
          </w:tcPr>
          <w:p w:rsidR="00454738" w:rsidRPr="00F2004B" w:rsidRDefault="00166F8D" w:rsidP="00166F8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firmation of the e</w:t>
            </w:r>
            <w:r w:rsidR="00454738" w:rsidRPr="00F2004B">
              <w:rPr>
                <w:rFonts w:ascii="Arial" w:hAnsi="Arial" w:cs="Arial"/>
                <w:sz w:val="18"/>
                <w:szCs w:val="18"/>
              </w:rPr>
              <w:t xml:space="preserve">valuation paymen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7289D" w:rsidRPr="00F2004B" w:rsidRDefault="00B7289D" w:rsidP="00D227F2">
      <w:pPr>
        <w:pStyle w:val="ListParagraph"/>
        <w:spacing w:after="0"/>
        <w:ind w:left="0"/>
        <w:jc w:val="both"/>
        <w:rPr>
          <w:rFonts w:ascii="Arial" w:hAnsi="Arial" w:cs="Arial"/>
          <w:sz w:val="18"/>
          <w:szCs w:val="18"/>
        </w:rPr>
      </w:pPr>
    </w:p>
    <w:p w:rsidR="00D227F2" w:rsidRDefault="00D227F2" w:rsidP="00166F8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I certify that the information provided above is true and accurate to the best of my knowledge.  I am aware that my application will be rejected if found to contain fraudulent information while processing, or my membership will be withdrawn if found afterwards. </w:t>
      </w:r>
      <w:r w:rsidR="007826BE" w:rsidRPr="00F2004B">
        <w:rPr>
          <w:rFonts w:ascii="Arial" w:hAnsi="Arial" w:cs="Arial"/>
          <w:sz w:val="18"/>
          <w:szCs w:val="18"/>
        </w:rPr>
        <w:t>I agreed to provide additional details when and where requested by the IESL</w:t>
      </w:r>
      <w:r w:rsidR="00A35587">
        <w:rPr>
          <w:rFonts w:ascii="Arial" w:hAnsi="Arial" w:cs="Arial"/>
          <w:sz w:val="18"/>
          <w:szCs w:val="18"/>
        </w:rPr>
        <w:t xml:space="preserve"> for assessing my application</w:t>
      </w:r>
      <w:r w:rsidR="007826BE" w:rsidRPr="00F2004B">
        <w:rPr>
          <w:rFonts w:ascii="Arial" w:hAnsi="Arial" w:cs="Arial"/>
          <w:sz w:val="18"/>
          <w:szCs w:val="18"/>
        </w:rPr>
        <w:t xml:space="preserve">. </w:t>
      </w:r>
    </w:p>
    <w:p w:rsidR="00166F8D" w:rsidRPr="00166F8D" w:rsidRDefault="00166F8D" w:rsidP="00166F8D">
      <w:pPr>
        <w:pStyle w:val="ListParagraph"/>
        <w:spacing w:after="0"/>
        <w:ind w:left="-426"/>
        <w:jc w:val="both"/>
        <w:rPr>
          <w:rFonts w:ascii="Arial" w:hAnsi="Arial" w:cs="Arial"/>
          <w:sz w:val="8"/>
          <w:szCs w:val="8"/>
        </w:rPr>
      </w:pPr>
    </w:p>
    <w:p w:rsidR="00454738" w:rsidRPr="00F2004B" w:rsidRDefault="00454738" w:rsidP="0045473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:  </w:t>
      </w:r>
      <w:r w:rsidRPr="00166F8D">
        <w:rPr>
          <w:rFonts w:ascii="Arial" w:hAnsi="Arial" w:cs="Arial"/>
          <w:sz w:val="14"/>
          <w:szCs w:val="14"/>
        </w:rPr>
        <w:t>(DD/ MM / YEAR)</w:t>
      </w:r>
      <w:r w:rsidRPr="00166F8D">
        <w:rPr>
          <w:rFonts w:ascii="Arial" w:hAnsi="Arial" w:cs="Arial"/>
          <w:sz w:val="14"/>
          <w:szCs w:val="14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  <w:t xml:space="preserve">    Signature:</w:t>
      </w:r>
      <w:r w:rsidRPr="00F2004B">
        <w:rPr>
          <w:rFonts w:ascii="Arial" w:hAnsi="Arial" w:cs="Arial"/>
          <w:sz w:val="18"/>
          <w:szCs w:val="18"/>
        </w:rPr>
        <w:tab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454738" w:rsidRPr="00F2004B" w:rsidTr="006D304D">
        <w:tc>
          <w:tcPr>
            <w:tcW w:w="355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B38F8" w:rsidRDefault="000B38F8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C14482" w:rsidRDefault="00C14482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C14482" w:rsidRDefault="00C14482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C14482" w:rsidRDefault="00C14482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C14482" w:rsidRDefault="00C14482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66640F" w:rsidRDefault="0066640F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Pr="00F2004B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5"/>
        <w:gridCol w:w="4846"/>
      </w:tblGrid>
      <w:tr w:rsidR="00166F8D" w:rsidTr="00166F8D">
        <w:tc>
          <w:tcPr>
            <w:tcW w:w="9691" w:type="dxa"/>
            <w:gridSpan w:val="2"/>
            <w:shd w:val="clear" w:color="auto" w:fill="D9D9D9" w:themeFill="background1" w:themeFillShade="D9"/>
          </w:tcPr>
          <w:p w:rsidR="00166F8D" w:rsidRPr="00166F8D" w:rsidRDefault="00166F8D" w:rsidP="00166F8D">
            <w:pPr>
              <w:pStyle w:val="ListParagraph"/>
              <w:spacing w:after="0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66F8D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Office Use Only</w:t>
            </w:r>
          </w:p>
        </w:tc>
      </w:tr>
      <w:tr w:rsidR="00166F8D" w:rsidTr="00166F8D">
        <w:tc>
          <w:tcPr>
            <w:tcW w:w="4845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>Name of the officer accepted the application &amp; verified the documents submitted with originals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6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>Date:</w:t>
            </w:r>
          </w:p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 xml:space="preserve">Signature: </w:t>
            </w:r>
          </w:p>
        </w:tc>
      </w:tr>
      <w:tr w:rsidR="00166F8D" w:rsidTr="00166F8D"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Name of the officer accepted the payment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Date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66F8D" w:rsidTr="00166F8D">
        <w:trPr>
          <w:trHeight w:val="64"/>
        </w:trPr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436FA1" w:rsidP="006876FF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mount Received: Rs.</w:t>
            </w:r>
            <w:r w:rsidR="006876FF">
              <w:rPr>
                <w:rFonts w:ascii="Arial" w:hAnsi="Arial" w:cs="Arial"/>
                <w:b/>
                <w:bCs/>
                <w:sz w:val="16"/>
                <w:szCs w:val="16"/>
              </w:rPr>
              <w:t>15,000</w:t>
            </w:r>
            <w:bookmarkStart w:id="0" w:name="_GoBack"/>
            <w:bookmarkEnd w:id="0"/>
            <w:r w:rsidR="00166F8D"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/=</w:t>
            </w: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Receipt Number: </w:t>
            </w: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ab/>
            </w: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:rsidR="000B38F8" w:rsidRDefault="000B38F8" w:rsidP="00F661BA">
      <w:pPr>
        <w:pStyle w:val="ListParagraph"/>
        <w:spacing w:after="0"/>
        <w:ind w:left="0"/>
        <w:jc w:val="both"/>
        <w:rPr>
          <w:rFonts w:ascii="Arial" w:hAnsi="Arial" w:cs="Arial"/>
          <w:b/>
          <w:bCs/>
          <w:sz w:val="18"/>
          <w:szCs w:val="18"/>
        </w:rPr>
      </w:pPr>
      <w:bookmarkStart w:id="1" w:name="_Toc389494269"/>
    </w:p>
    <w:tbl>
      <w:tblPr>
        <w:tblW w:w="963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0"/>
        <w:gridCol w:w="5670"/>
      </w:tblGrid>
      <w:tr w:rsidR="00F661BA" w:rsidRPr="00F661BA" w:rsidTr="00F661BA">
        <w:trPr>
          <w:trHeight w:val="620"/>
        </w:trPr>
        <w:tc>
          <w:tcPr>
            <w:tcW w:w="9630" w:type="dxa"/>
            <w:gridSpan w:val="2"/>
            <w:shd w:val="clear" w:color="auto" w:fill="D9D9D9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noProof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 xml:space="preserve">Direct confirmation from the University (in a sealed envelope)           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(……… /</w:t>
            </w:r>
            <w:proofErr w:type="gramStart"/>
            <w:r w:rsidRPr="00F661BA">
              <w:rPr>
                <w:rFonts w:ascii="Arial" w:hAnsi="Arial" w:cs="Arial"/>
                <w:sz w:val="18"/>
                <w:szCs w:val="18"/>
              </w:rPr>
              <w:t>.……..</w:t>
            </w:r>
            <w:proofErr w:type="gramEnd"/>
            <w:r w:rsidRPr="00F661BA">
              <w:rPr>
                <w:rFonts w:ascii="Arial" w:hAnsi="Arial" w:cs="Arial"/>
                <w:sz w:val="18"/>
                <w:szCs w:val="18"/>
              </w:rPr>
              <w:t xml:space="preserve">/……………)                                                                                 </w:t>
            </w:r>
          </w:p>
        </w:tc>
      </w:tr>
      <w:tr w:rsidR="00F661BA" w:rsidRPr="00F661BA" w:rsidTr="00F661BA">
        <w:trPr>
          <w:trHeight w:val="53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7709782" wp14:editId="55710EF2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60325</wp:posOffset>
                      </wp:positionV>
                      <wp:extent cx="295275" cy="200025"/>
                      <wp:effectExtent l="0" t="0" r="28575" b="2857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160.25pt;margin-top:4.75pt;width:23.25pt;height:1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Xw7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Confirmation Letter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D574702" wp14:editId="484C038C">
                      <wp:simplePos x="0" y="0"/>
                      <wp:positionH relativeFrom="column">
                        <wp:posOffset>3052864</wp:posOffset>
                      </wp:positionH>
                      <wp:positionV relativeFrom="paragraph">
                        <wp:posOffset>57150</wp:posOffset>
                      </wp:positionV>
                      <wp:extent cx="295275" cy="200025"/>
                      <wp:effectExtent l="0" t="0" r="28575" b="2857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240.4pt;margin-top:4.5pt;width:23.2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Degree Certificate (optional)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800"/>
        </w:trPr>
        <w:tc>
          <w:tcPr>
            <w:tcW w:w="396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730FA63" wp14:editId="1D026A5B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25400</wp:posOffset>
                      </wp:positionV>
                      <wp:extent cx="295275" cy="200025"/>
                      <wp:effectExtent l="0" t="0" r="28575" b="2857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margin-left:160.25pt;margin-top:2pt;width:23.2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xbw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Transcript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0B6D5FE" wp14:editId="013C15D8">
                      <wp:simplePos x="0" y="0"/>
                      <wp:positionH relativeFrom="column">
                        <wp:posOffset>3052865</wp:posOffset>
                      </wp:positionH>
                      <wp:positionV relativeFrom="paragraph">
                        <wp:posOffset>69850</wp:posOffset>
                      </wp:positionV>
                      <wp:extent cx="295275" cy="200025"/>
                      <wp:effectExtent l="0" t="0" r="28575" b="2857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" o:spid="_x0000_s1026" style="position:absolute;margin-left:240.4pt;margin-top:5.5pt;width:23.25pt;height:1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Confirming of  </w:t>
            </w:r>
            <w:r w:rsidR="009F334D">
              <w:rPr>
                <w:rFonts w:ascii="Arial" w:hAnsi="Arial" w:cs="Arial"/>
                <w:sz w:val="18"/>
                <w:szCs w:val="18"/>
              </w:rPr>
              <w:t>Sydney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Accord Accreditation </w:t>
            </w:r>
          </w:p>
          <w:p w:rsidR="00F661BA" w:rsidRPr="00F661BA" w:rsidRDefault="009F334D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applicable for S</w:t>
            </w:r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AA degree </w:t>
            </w:r>
            <w:proofErr w:type="spellStart"/>
            <w:r w:rsidR="00F661BA" w:rsidRPr="00F661BA">
              <w:rPr>
                <w:rFonts w:ascii="Arial" w:hAnsi="Arial" w:cs="Arial"/>
                <w:sz w:val="18"/>
                <w:szCs w:val="18"/>
              </w:rPr>
              <w:t>programmes</w:t>
            </w:r>
            <w:proofErr w:type="spellEnd"/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 only)</w:t>
            </w:r>
          </w:p>
          <w:p w:rsidR="00F661BA" w:rsidRPr="00751C97" w:rsidRDefault="00F661BA" w:rsidP="00E1466E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F661BA" w:rsidRPr="00F661BA" w:rsidTr="00751C97">
        <w:trPr>
          <w:trHeight w:val="386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tabs>
                <w:tab w:val="left" w:pos="1260"/>
              </w:tabs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Recommendations/ comments regarding acceptability :</w:t>
            </w: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tabs>
                <w:tab w:val="left" w:pos="126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2555"/>
        </w:trPr>
        <w:tc>
          <w:tcPr>
            <w:tcW w:w="3960" w:type="dxa"/>
            <w:shd w:val="clear" w:color="auto" w:fill="auto"/>
          </w:tcPr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ny other relevant observations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Name of the Evaluator: ……………………………………………………………………………………………</w:t>
      </w:r>
      <w:r w:rsidR="00751C97">
        <w:rPr>
          <w:rFonts w:ascii="Arial" w:hAnsi="Arial" w:cs="Arial"/>
          <w:sz w:val="18"/>
          <w:szCs w:val="18"/>
        </w:rPr>
        <w:t>…….</w:t>
      </w:r>
      <w:r w:rsidRPr="00F661BA">
        <w:rPr>
          <w:rFonts w:ascii="Arial" w:hAnsi="Arial" w:cs="Arial"/>
          <w:sz w:val="18"/>
          <w:szCs w:val="18"/>
        </w:rPr>
        <w:t xml:space="preserve"> </w:t>
      </w:r>
    </w:p>
    <w:p w:rsidR="00F661BA" w:rsidRPr="00F661BA" w:rsidRDefault="00F661BA" w:rsidP="00F661BA">
      <w:pPr>
        <w:ind w:hanging="810"/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Signature: …………………………..................................     Date: ………………………………………………..</w:t>
      </w: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14482" w:rsidRDefault="00C14482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14482" w:rsidRDefault="00C14482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14482" w:rsidRDefault="00C14482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14482" w:rsidRDefault="00C14482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bookmarkEnd w:id="1"/>
    <w:p w:rsidR="00FD3485" w:rsidRDefault="00FD3485" w:rsidP="00166F8D">
      <w:pPr>
        <w:jc w:val="both"/>
        <w:rPr>
          <w:rFonts w:ascii="Arial" w:hAnsi="Arial" w:cs="Arial"/>
          <w:sz w:val="18"/>
          <w:szCs w:val="18"/>
        </w:rPr>
      </w:pPr>
    </w:p>
    <w:p w:rsidR="00B77152" w:rsidRPr="00DD6671" w:rsidRDefault="00B77152" w:rsidP="00B77152">
      <w:pPr>
        <w:pStyle w:val="ListParagraph"/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ANNEXURE 1</w:t>
      </w:r>
    </w:p>
    <w:p w:rsidR="00B77152" w:rsidRPr="00DD6671" w:rsidRDefault="00B77152" w:rsidP="00B77152">
      <w:pPr>
        <w:pStyle w:val="ListParagraph"/>
        <w:pBdr>
          <w:bottom w:val="single" w:sz="4" w:space="1" w:color="auto"/>
        </w:pBdr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 w:rsidRPr="00DD6671">
        <w:rPr>
          <w:rFonts w:ascii="Arial" w:hAnsi="Arial" w:cs="Arial"/>
          <w:b/>
          <w:bCs/>
          <w:sz w:val="18"/>
          <w:szCs w:val="18"/>
        </w:rPr>
        <w:t xml:space="preserve">FIELDS OF ENGINEERING SPECIALIZATIONS </w:t>
      </w:r>
    </w:p>
    <w:p w:rsidR="00B77152" w:rsidRDefault="00B77152" w:rsidP="00B77152">
      <w:pPr>
        <w:pStyle w:val="ListParagraph"/>
        <w:jc w:val="both"/>
        <w:rPr>
          <w:rFonts w:ascii="Arial" w:hAnsi="Arial" w:cs="Arial"/>
          <w:sz w:val="20"/>
          <w:szCs w:val="20"/>
        </w:rPr>
      </w:pP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eronautical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Agricultur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utomotive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iomed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uilding Service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hem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ivi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omputer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and Electronic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and Telecommunications Engineering</w:t>
      </w:r>
      <w:r w:rsidRPr="00DD6671">
        <w:rPr>
          <w:rFonts w:ascii="Arial" w:hAnsi="Arial" w:cs="Arial"/>
          <w:sz w:val="18"/>
          <w:szCs w:val="18"/>
        </w:rPr>
        <w:tab/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arine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aterials Science and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n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ining Engineering/Earth Resources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Produc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lecommunica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xtile Engineering</w:t>
      </w: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FD3485" w:rsidRPr="009F334D" w:rsidRDefault="00FD3485" w:rsidP="009F334D">
      <w:pPr>
        <w:jc w:val="both"/>
        <w:rPr>
          <w:rFonts w:ascii="Arial" w:hAnsi="Arial" w:cs="Arial"/>
          <w:sz w:val="18"/>
          <w:szCs w:val="18"/>
        </w:rPr>
      </w:pPr>
    </w:p>
    <w:sectPr w:rsidR="00FD3485" w:rsidRPr="009F334D" w:rsidSect="00F2004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0AC5" w:rsidRDefault="007C0AC5" w:rsidP="00D227F2">
      <w:r>
        <w:separator/>
      </w:r>
    </w:p>
  </w:endnote>
  <w:endnote w:type="continuationSeparator" w:id="0">
    <w:p w:rsidR="007C0AC5" w:rsidRDefault="007C0AC5" w:rsidP="00D22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inion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60663591"/>
      <w:docPartObj>
        <w:docPartGallery w:val="Page Numbers (Bottom of Page)"/>
        <w:docPartUnique/>
      </w:docPartObj>
    </w:sdtPr>
    <w:sdtEndPr>
      <w:rPr>
        <w:rFonts w:ascii="Arial" w:hAnsi="Arial" w:cs="Arial"/>
        <w:spacing w:val="60"/>
        <w:sz w:val="14"/>
        <w:szCs w:val="14"/>
      </w:rPr>
    </w:sdtEndPr>
    <w:sdtContent>
      <w:p w:rsidR="00452A32" w:rsidRPr="00452A32" w:rsidRDefault="00452A3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Arial" w:hAnsi="Arial" w:cs="Arial"/>
            <w:sz w:val="14"/>
            <w:szCs w:val="14"/>
          </w:rPr>
        </w:pPr>
        <w:r w:rsidRPr="00452A32">
          <w:rPr>
            <w:rFonts w:ascii="Arial" w:hAnsi="Arial" w:cs="Arial"/>
            <w:sz w:val="14"/>
            <w:szCs w:val="14"/>
          </w:rPr>
          <w:fldChar w:fldCharType="begin"/>
        </w:r>
        <w:r w:rsidRPr="00452A32">
          <w:rPr>
            <w:rFonts w:ascii="Arial" w:hAnsi="Arial" w:cs="Arial"/>
            <w:sz w:val="14"/>
            <w:szCs w:val="14"/>
          </w:rPr>
          <w:instrText xml:space="preserve"> PAGE   \* MERGEFORMAT </w:instrText>
        </w:r>
        <w:r w:rsidRPr="00452A32">
          <w:rPr>
            <w:rFonts w:ascii="Arial" w:hAnsi="Arial" w:cs="Arial"/>
            <w:sz w:val="14"/>
            <w:szCs w:val="14"/>
          </w:rPr>
          <w:fldChar w:fldCharType="separate"/>
        </w:r>
        <w:r w:rsidR="006876FF">
          <w:rPr>
            <w:rFonts w:ascii="Arial" w:hAnsi="Arial" w:cs="Arial"/>
            <w:noProof/>
            <w:sz w:val="14"/>
            <w:szCs w:val="14"/>
          </w:rPr>
          <w:t>3</w:t>
        </w:r>
        <w:r w:rsidRPr="00452A32">
          <w:rPr>
            <w:rFonts w:ascii="Arial" w:hAnsi="Arial" w:cs="Arial"/>
            <w:noProof/>
            <w:sz w:val="14"/>
            <w:szCs w:val="14"/>
          </w:rPr>
          <w:fldChar w:fldCharType="end"/>
        </w:r>
        <w:r w:rsidRPr="00452A32">
          <w:rPr>
            <w:rFonts w:ascii="Arial" w:hAnsi="Arial" w:cs="Arial"/>
            <w:sz w:val="14"/>
            <w:szCs w:val="14"/>
          </w:rPr>
          <w:t xml:space="preserve"> | </w:t>
        </w:r>
        <w:r w:rsidRPr="00452A32">
          <w:rPr>
            <w:rFonts w:ascii="Arial" w:hAnsi="Arial" w:cs="Arial"/>
            <w:spacing w:val="60"/>
            <w:sz w:val="14"/>
            <w:szCs w:val="14"/>
          </w:rPr>
          <w:t>EDU-FO-0</w:t>
        </w:r>
        <w:r w:rsidR="0066640F">
          <w:rPr>
            <w:rFonts w:ascii="Arial" w:hAnsi="Arial" w:cs="Arial"/>
            <w:spacing w:val="60"/>
            <w:sz w:val="14"/>
            <w:szCs w:val="14"/>
          </w:rPr>
          <w:t>1</w:t>
        </w:r>
      </w:p>
    </w:sdtContent>
  </w:sdt>
  <w:p w:rsidR="009C739C" w:rsidRDefault="009C739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0AC5" w:rsidRDefault="007C0AC5" w:rsidP="00D227F2">
      <w:r>
        <w:separator/>
      </w:r>
    </w:p>
  </w:footnote>
  <w:footnote w:type="continuationSeparator" w:id="0">
    <w:p w:rsidR="007C0AC5" w:rsidRDefault="007C0AC5" w:rsidP="00D227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jc w:val="right"/>
      <w:tblInd w:w="-992" w:type="dxa"/>
      <w:shd w:val="clear" w:color="auto" w:fill="F2F2F2" w:themeFill="background1" w:themeFillShade="F2"/>
      <w:tblLook w:val="04A0" w:firstRow="1" w:lastRow="0" w:firstColumn="1" w:lastColumn="0" w:noHBand="0" w:noVBand="1"/>
    </w:tblPr>
    <w:tblGrid>
      <w:gridCol w:w="3038"/>
    </w:tblGrid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  <w:i/>
              <w:iCs/>
            </w:rPr>
          </w:pPr>
          <w:r w:rsidRPr="00D227F2">
            <w:rPr>
              <w:rFonts w:ascii="Arial" w:hAnsi="Arial" w:cs="Arial"/>
              <w:b/>
              <w:i/>
              <w:iCs/>
            </w:rPr>
            <w:t>Office Use Only</w:t>
          </w:r>
        </w:p>
      </w:tc>
    </w:tr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</w:rPr>
          </w:pPr>
        </w:p>
        <w:p w:rsidR="009C739C" w:rsidRPr="008927A3" w:rsidRDefault="009C739C" w:rsidP="006D304D">
          <w:pPr>
            <w:jc w:val="left"/>
            <w:rPr>
              <w:rFonts w:ascii="Arial" w:hAnsi="Arial" w:cs="Arial"/>
              <w:b/>
              <w:sz w:val="4"/>
              <w:szCs w:val="4"/>
            </w:rPr>
          </w:pPr>
        </w:p>
        <w:p w:rsidR="009C739C" w:rsidRPr="00D227F2" w:rsidRDefault="00F661BA" w:rsidP="0066640F">
          <w:pPr>
            <w:jc w:val="left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EDU/EV</w:t>
          </w:r>
          <w:r w:rsidR="009C739C" w:rsidRPr="00D227F2">
            <w:rPr>
              <w:rFonts w:ascii="Arial" w:hAnsi="Arial" w:cs="Arial"/>
              <w:b/>
            </w:rPr>
            <w:t>/</w:t>
          </w:r>
          <w:r w:rsidR="0066640F">
            <w:rPr>
              <w:rFonts w:ascii="Arial" w:hAnsi="Arial" w:cs="Arial"/>
              <w:b/>
            </w:rPr>
            <w:t>W</w:t>
          </w:r>
          <w:r w:rsidR="009E774A">
            <w:rPr>
              <w:rFonts w:ascii="Arial" w:hAnsi="Arial" w:cs="Arial"/>
              <w:b/>
            </w:rPr>
            <w:t>A</w:t>
          </w:r>
          <w:r>
            <w:rPr>
              <w:rFonts w:ascii="Arial" w:hAnsi="Arial" w:cs="Arial"/>
              <w:b/>
            </w:rPr>
            <w:t>/</w:t>
          </w:r>
          <w:r w:rsidR="009C739C">
            <w:rPr>
              <w:rFonts w:ascii="Arial" w:hAnsi="Arial" w:cs="Arial"/>
              <w:b/>
            </w:rPr>
            <w:t>……………………</w:t>
          </w:r>
        </w:p>
      </w:tc>
    </w:tr>
  </w:tbl>
  <w:p w:rsidR="009C739C" w:rsidRPr="00320A93" w:rsidRDefault="009C739C" w:rsidP="00320A93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03E14"/>
    <w:multiLevelType w:val="hybridMultilevel"/>
    <w:tmpl w:val="FB300380"/>
    <w:lvl w:ilvl="0" w:tplc="746AA6A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1C6829"/>
    <w:multiLevelType w:val="hybridMultilevel"/>
    <w:tmpl w:val="505EA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1D673A"/>
    <w:multiLevelType w:val="hybridMultilevel"/>
    <w:tmpl w:val="CBFAE1A8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D269D3"/>
    <w:multiLevelType w:val="hybridMultilevel"/>
    <w:tmpl w:val="818E9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57FB3"/>
    <w:multiLevelType w:val="hybridMultilevel"/>
    <w:tmpl w:val="94DAD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2861BB"/>
    <w:multiLevelType w:val="hybridMultilevel"/>
    <w:tmpl w:val="0A465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6D0997"/>
    <w:multiLevelType w:val="hybridMultilevel"/>
    <w:tmpl w:val="26E0A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357276"/>
    <w:multiLevelType w:val="hybridMultilevel"/>
    <w:tmpl w:val="CFD47378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60C23274"/>
    <w:multiLevelType w:val="hybridMultilevel"/>
    <w:tmpl w:val="82D83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9764CB"/>
    <w:multiLevelType w:val="hybridMultilevel"/>
    <w:tmpl w:val="3E4A0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3F1635"/>
    <w:multiLevelType w:val="hybridMultilevel"/>
    <w:tmpl w:val="F1644632"/>
    <w:lvl w:ilvl="0" w:tplc="0C090001">
      <w:start w:val="1"/>
      <w:numFmt w:val="bullet"/>
      <w:lvlText w:val=""/>
      <w:lvlJc w:val="left"/>
      <w:pPr>
        <w:ind w:left="179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0"/>
  </w:num>
  <w:num w:numId="5">
    <w:abstractNumId w:val="7"/>
  </w:num>
  <w:num w:numId="6">
    <w:abstractNumId w:val="9"/>
  </w:num>
  <w:num w:numId="7">
    <w:abstractNumId w:val="6"/>
  </w:num>
  <w:num w:numId="8">
    <w:abstractNumId w:val="8"/>
  </w:num>
  <w:num w:numId="9">
    <w:abstractNumId w:val="4"/>
  </w:num>
  <w:num w:numId="10">
    <w:abstractNumId w:val="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MDMyMjcyNDK1MLFU0lEKTi0uzszPAykwrgUAKKQyACwAAAA="/>
  </w:docVars>
  <w:rsids>
    <w:rsidRoot w:val="006421FE"/>
    <w:rsid w:val="000249EA"/>
    <w:rsid w:val="000B38F8"/>
    <w:rsid w:val="000B66D7"/>
    <w:rsid w:val="000F73EF"/>
    <w:rsid w:val="00166F8D"/>
    <w:rsid w:val="001A1697"/>
    <w:rsid w:val="001B490A"/>
    <w:rsid w:val="001E25FD"/>
    <w:rsid w:val="001F0CB8"/>
    <w:rsid w:val="002B183E"/>
    <w:rsid w:val="002B5D35"/>
    <w:rsid w:val="00320A93"/>
    <w:rsid w:val="003B6FA1"/>
    <w:rsid w:val="003C4DD9"/>
    <w:rsid w:val="004029ED"/>
    <w:rsid w:val="00405AEC"/>
    <w:rsid w:val="00436FA1"/>
    <w:rsid w:val="004416D1"/>
    <w:rsid w:val="00452A32"/>
    <w:rsid w:val="00454738"/>
    <w:rsid w:val="004B3936"/>
    <w:rsid w:val="005151E6"/>
    <w:rsid w:val="00516891"/>
    <w:rsid w:val="0052077C"/>
    <w:rsid w:val="00553C38"/>
    <w:rsid w:val="00557A79"/>
    <w:rsid w:val="00631AC4"/>
    <w:rsid w:val="006421FE"/>
    <w:rsid w:val="006445CD"/>
    <w:rsid w:val="0066640F"/>
    <w:rsid w:val="006876FF"/>
    <w:rsid w:val="00690D98"/>
    <w:rsid w:val="00697C7A"/>
    <w:rsid w:val="006D304D"/>
    <w:rsid w:val="006F37AF"/>
    <w:rsid w:val="00732982"/>
    <w:rsid w:val="00742338"/>
    <w:rsid w:val="00751C97"/>
    <w:rsid w:val="007826BE"/>
    <w:rsid w:val="007914CC"/>
    <w:rsid w:val="007C0AC5"/>
    <w:rsid w:val="007C4CE2"/>
    <w:rsid w:val="00801715"/>
    <w:rsid w:val="00805ABC"/>
    <w:rsid w:val="008927A3"/>
    <w:rsid w:val="009175C2"/>
    <w:rsid w:val="00935324"/>
    <w:rsid w:val="00964E86"/>
    <w:rsid w:val="0097730B"/>
    <w:rsid w:val="009C739C"/>
    <w:rsid w:val="009E774A"/>
    <w:rsid w:val="009F0093"/>
    <w:rsid w:val="009F334D"/>
    <w:rsid w:val="00A35587"/>
    <w:rsid w:val="00A35AD7"/>
    <w:rsid w:val="00A54941"/>
    <w:rsid w:val="00AE1380"/>
    <w:rsid w:val="00AE1D24"/>
    <w:rsid w:val="00B214B6"/>
    <w:rsid w:val="00B44140"/>
    <w:rsid w:val="00B7289D"/>
    <w:rsid w:val="00B77152"/>
    <w:rsid w:val="00B96FFF"/>
    <w:rsid w:val="00C14482"/>
    <w:rsid w:val="00C21D1C"/>
    <w:rsid w:val="00C34E85"/>
    <w:rsid w:val="00CB7288"/>
    <w:rsid w:val="00D227F2"/>
    <w:rsid w:val="00D50300"/>
    <w:rsid w:val="00D54880"/>
    <w:rsid w:val="00D54BD4"/>
    <w:rsid w:val="00DA4295"/>
    <w:rsid w:val="00DC046D"/>
    <w:rsid w:val="00DF0BE4"/>
    <w:rsid w:val="00DF2109"/>
    <w:rsid w:val="00E01D93"/>
    <w:rsid w:val="00E12B30"/>
    <w:rsid w:val="00E13722"/>
    <w:rsid w:val="00E9255A"/>
    <w:rsid w:val="00E93355"/>
    <w:rsid w:val="00EA63C1"/>
    <w:rsid w:val="00EB4798"/>
    <w:rsid w:val="00ED474B"/>
    <w:rsid w:val="00F11A6C"/>
    <w:rsid w:val="00F2004B"/>
    <w:rsid w:val="00F3326C"/>
    <w:rsid w:val="00F43C3E"/>
    <w:rsid w:val="00F661BA"/>
    <w:rsid w:val="00FD3485"/>
    <w:rsid w:val="00FF46C2"/>
    <w:rsid w:val="00FF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iesl.lk/index.php?option=com_content&amp;view=article&amp;id=47&amp;Itemid=166&amp;lang=en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iesl.lk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1763BA-A36E-4D61-ACFD-08C4169C7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5</Words>
  <Characters>413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ir.Pub</cp:lastModifiedBy>
  <cp:revision>2</cp:revision>
  <cp:lastPrinted>2018-12-14T04:00:00Z</cp:lastPrinted>
  <dcterms:created xsi:type="dcterms:W3CDTF">2019-11-05T05:03:00Z</dcterms:created>
  <dcterms:modified xsi:type="dcterms:W3CDTF">2019-11-05T05:03:00Z</dcterms:modified>
</cp:coreProperties>
</file>